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00766</w:t>
      </w:r>
    </w:p>
    <w:p>
      <w:pPr>
        <w:pStyle w:val="Date"/>
      </w:pPr>
      <w:r>
        <w:t xml:space="preserve">วันจันทร์ที่</w:t>
      </w:r>
      <w:r>
        <w:t xml:space="preserve"> </w:t>
      </w:r>
      <w:r>
        <w:t xml:space="preserve">10</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ค่ะ พี่ล่ามได้ยินไหมคะ โอเค ได้ยินนะคะ ใครที่เข้ามาแล้วเปิด Thunkable รอเลยนะคะ เด็ก ๆ แต่เดิมเราที่เราสร้างไว้นะคะ ชื่อว่า Book เปิดเข้าไป ก่อนอื่น ลบไอ้ตัวที่เราไม่อยากได้ออก ลบทั้งหมดเลยนะ ลบจากตรงนี้นะเด็ก ๆ ลบจาก Tool Components Tree นี่ถึงจะลบได้นะ มันจะมีถังขยะมาให้ แล้วก็กดลบออกแบบนี้นะคะ สิ่งที่เราจะมี ก็คือ Screen Screen ก็คือหน้า ให้นึกถึงทีนี้จอนี้คือจอแรก สัปดาห์ที่แล้วให้หารูปไว้ 5 รูป แต่ทีนี้ ไอ้หน้าจอแรกนี่ เราอยากให้มันเป็นหน้าหลัก ทีนี้เราดูภาพของเราน่ะ เป็นรูปเกี่ยวกับอะไร นึกออกไหม สมมติของใครเป็นผลไม้ เพราะฉะนั้น ก็ให้หารูปที่เกี่ยวกับผลไม้หรือที่มีคำว่า</w:t>
      </w:r>
      <w:r>
        <w:t xml:space="preserve"> </w:t>
      </w:r>
      <w:r>
        <w:t xml:space="preserve">“</w:t>
      </w:r>
      <w:r>
        <w:t xml:space="preserve">ผลไม้</w:t>
      </w:r>
      <w:r>
        <w:t xml:space="preserve">”</w:t>
      </w:r>
      <w:r>
        <w:t xml:space="preserve"> </w:t>
      </w:r>
      <w:r>
        <w:t xml:space="preserve">นะ backgroundก็คือให้มันมีลักษณะนี้ เป็น Background มีหลาย ๆ รูป ให้เห็นว่าเป็นผลไม้นะ นี่เอาอย่างนี้มาเป็นพื้นหลังนะคะ ให้โหลดพื้นหลัง ให้ดูหมวด หมวดของตัวเอง เดี๋ยวแม่ถามไปทีละคน ของดอมเลือกรูปอะไรลูก</w:t>
      </w:r>
    </w:p>
    <w:p>
      <w:pPr>
        <w:pStyle w:val="BodyText"/>
      </w:pPr>
      <w:r>
        <w:t xml:space="preserve">(นักศึกษาชาย) กีตาร์</w:t>
      </w:r>
    </w:p>
    <w:p>
      <w:pPr>
        <w:pStyle w:val="BodyText"/>
      </w:pPr>
      <w:r>
        <w:t xml:space="preserve">(อาจารย์) เพราะฉะนั้น หาBackground กีตาร์นะ ของมุก สัตว์ หา Background ที่เป็นรูปสัตว์นะคะ ก็คือให้มันเห็นสัตว์หลาย ๆ ชนิด พื้นหลัง ของเอ็มล่ะ Background เป็นรูปอะไร</w:t>
      </w:r>
    </w:p>
    <w:p>
      <w:pPr>
        <w:pStyle w:val="BodyText"/>
      </w:pPr>
      <w:r>
        <w:t xml:space="preserve">(นักศึกษาชาย) อาชีพ</w:t>
      </w:r>
    </w:p>
    <w:p>
      <w:pPr>
        <w:pStyle w:val="BodyText"/>
      </w:pPr>
      <w:r>
        <w:t xml:space="preserve">(อาจารย์) อาชีพก็เอาเป็นคนก็ได้ ลองค้น ลองค้นในคำค้น ของโยโกะเป็นรูปอะไรคะ</w:t>
      </w:r>
    </w:p>
    <w:p>
      <w:pPr>
        <w:pStyle w:val="BodyText"/>
      </w:pPr>
      <w:r>
        <w:t xml:space="preserve">(นักศึกษาหญิง) อาหาร</w:t>
      </w:r>
    </w:p>
    <w:p>
      <w:pPr>
        <w:pStyle w:val="BodyText"/>
      </w:pPr>
      <w:r>
        <w:t xml:space="preserve">(อาจารย์) อาหาร ก็หาค้นด้วยคำว่า</w:t>
      </w:r>
      <w:r>
        <w:t xml:space="preserve"> </w:t>
      </w:r>
      <w:r>
        <w:t xml:space="preserve">“</w:t>
      </w:r>
      <w:r>
        <w:t xml:space="preserve">Background</w:t>
      </w:r>
      <w:r>
        <w:t xml:space="preserve">”</w:t>
      </w:r>
      <w:r>
        <w:t xml:space="preserve"> </w:t>
      </w:r>
      <w:r>
        <w:t xml:space="preserve">แล้วก็ชื่อสิ่งที่เราจะหาเหมือนของแม่ทำเป็นรูปไดโนเสาร์นะ แม่ก็จะเอารูปไดโนเสาร์ นี่ลักษณะมันควรจะเป็นนี่ Background มันควรจะเป็นลักษณะนี้ได้นะคะ ให้พิมพ์คำว่า</w:t>
      </w:r>
      <w:r>
        <w:t xml:space="preserve"> </w:t>
      </w:r>
      <w:r>
        <w:t xml:space="preserve">“</w:t>
      </w:r>
      <w:r>
        <w:t xml:space="preserve">Backgroundแล้วก็ตามด้วยชื่อ… พี่ล่ามมาแล้วนะคะ เด็ก ๆ หาเพิ่มอีก 1 รูป ก็คือ ให้พิมพ์คำว่า</w:t>
      </w:r>
      <w:r>
        <w:t xml:space="preserve">”</w:t>
      </w:r>
      <w:r>
        <w:t xml:space="preserve">background B-a-c-k-g-C-R-O-u-n-d ตามด้วย สมมติของใครทำผลไม้ ก็ตามด้วย</w:t>
      </w:r>
      <w:r>
        <w:t xml:space="preserve"> </w:t>
      </w:r>
      <w:r>
        <w:t xml:space="preserve">“</w:t>
      </w:r>
      <w:r>
        <w:t xml:space="preserve">ผลไม้</w:t>
      </w:r>
      <w:r>
        <w:t xml:space="preserve">”</w:t>
      </w:r>
      <w:r>
        <w:t xml:space="preserve"> </w:t>
      </w:r>
      <w:r>
        <w:t xml:space="preserve">ถ้าใครทำอาหารก็ตามด้วยคำว่า</w:t>
      </w:r>
      <w:r>
        <w:t xml:space="preserve"> </w:t>
      </w:r>
      <w:r>
        <w:t xml:space="preserve">“</w:t>
      </w:r>
      <w:r>
        <w:t xml:space="preserve">อาหาร</w:t>
      </w:r>
      <w:r>
        <w:t xml:space="preserve">”</w:t>
      </w:r>
      <w:r>
        <w:t xml:space="preserve"> </w:t>
      </w:r>
      <w:r>
        <w:t xml:space="preserve">ถ้าใครทำสัตว์ก็ตามด้วยคำว่า</w:t>
      </w:r>
      <w:r>
        <w:t xml:space="preserve"> </w:t>
      </w:r>
      <w:r>
        <w:t xml:space="preserve">“</w:t>
      </w:r>
      <w:r>
        <w:t xml:space="preserve">สัตว์</w:t>
      </w:r>
      <w:r>
        <w:t xml:space="preserve">”</w:t>
      </w:r>
      <w:r>
        <w:t xml:space="preserve"> </w:t>
      </w:r>
      <w:r>
        <w:t xml:space="preserve">นะคะ ก็คือให้ภาพมันเป็นลักษณะเป็นหมวดหมู่ของตัวเอง ลักษณะ B จะมีรูปไอ้องค์ประกอบของสิ่งนั้น ๆ หลาย ๆ อย่างขึ้นมานะคะ มันจะมีการตัดขอบอะไรชัดเจน ตัววัตถุที่อยู่ในนั้นอาจจะโดนตัดขาดไปบ้างนะคะ เป็นลักษณะนี้ ดูว่าตัวเองทำเรื่องอะไรนะคะ อันคำค้นแม่ แม่ยกตัวอย่างเรื่องของแม่ เพราะแม่ทำเรื่องไดโนเสาร์ ก็เลย Background แล้วก็ตามด้วย คำว่า</w:t>
      </w:r>
      <w:r>
        <w:t xml:space="preserve"> </w:t>
      </w:r>
      <w:r>
        <w:t xml:space="preserve">“</w:t>
      </w:r>
      <w:r>
        <w:t xml:space="preserve">ไดโนเสาร์</w:t>
      </w:r>
      <w:r>
        <w:t xml:space="preserve">”</w:t>
      </w:r>
      <w:r>
        <w:t xml:space="preserve"> </w:t>
      </w:r>
      <w:r>
        <w:t xml:space="preserve">แต่ถ้าของเด็ก ๆ ทำเรื่องผลไม้ ก็ตามด้วยคำว่า</w:t>
      </w:r>
      <w:r>
        <w:t xml:space="preserve"> </w:t>
      </w:r>
      <w:r>
        <w:t xml:space="preserve">“</w:t>
      </w:r>
      <w:r>
        <w:t xml:space="preserve">ผลไม้</w:t>
      </w:r>
      <w:r>
        <w:t xml:space="preserve">”</w:t>
      </w:r>
      <w:r>
        <w:t xml:space="preserve"> </w:t>
      </w:r>
      <w:r>
        <w:t xml:space="preserve">ก็คือเรื่องที่ตัวเองจะทำน่ะ เป็นเรื่องเกี่ยวกับอะไร ให้หา Background ที่เกี่ยวกับเรื่องนั้นนะคะ ทีนี้พร้อมไปต่อหรือยังคะ เราจะเริ่มทำแล้วนะคะ ยังไม่โหลด โหลดเร็ว ๆ ด่วน ๆ ๆ ๆ นั่นล่ะ บอกแล้วถ้าไม่มาน่ะ ขาดไปน่ะ จะทำไม่ทันเพื่อนอย่าเพิ่งหาสวย หาพอมาใช้ก่อน สวยค่อยไปแต่งเอาเอง ตอนทำเป็นงานส่ง ตอนนี้ต้องการใช้งานแล้ว พร้อมหรือยังคะ ตอนนี้เรามีทั้งหมดอยู่ 1 อันแล้วใช่ไหมคะ เด็ก ๆ จะต้องเพิ่มอีกเท่าไร เพิ่มอีก 5 เพราะฉะนั้น คลิกที่… ดูนะคะ ตรง Component Tree เห็นไหม มันจะมีตรงนี้ ที่มุมขวาที่มีรูปเหมือนสามเหลี่ยมชี้ลงน่ะเห็นไหมคะ คลิก Create new Screen จะครบ 5 อัน ต้องเป็น 6 กับตัวที่ 1 นะ ต้องเป็น 6 นะ ให้ได้ 6 อัน 1 2 3 4 5 6 เห็นไหมคะ เห็นหรือยัง Create New Screen คลิก ๆ ตรงแถบด้านบนเห็นไหม เด็ก ๆ จะก็มีชื่อ Screen ทั้งหมด 6 ชื่อ Screen 1 ถึง ใครยังไม่ได้ ทีนี้บอกไว้แล้วนะคะ ว่าเวลาทำตัวนี้ ตรง Component Tree นี่ ทุกอย่างที่อยู่ทีมีชื่อนี่ เราควรจะตั้งชื่อให้เขานะคะ ไม่ควรใช้ Screen1 เพราะเวลาเรียกใช้งานน่ะจะงงเอง เพราะฉะนั้น เหมือน Screen 1 หน้าแรกนี่ แม่อยากให้มันเป็นหน้า Home นะคะ เพราะฉะนั้น เปลี่ยนชื่อเป็น Home พิมพ์คำว่า</w:t>
      </w:r>
      <w:r>
        <w:t xml:space="preserve"> </w:t>
      </w:r>
      <w:r>
        <w:t xml:space="preserve">“</w:t>
      </w:r>
      <w:r>
        <w:t xml:space="preserve">home</w:t>
      </w:r>
      <w:r>
        <w:t xml:space="preserve">”</w:t>
      </w:r>
      <w:r>
        <w:t xml:space="preserve"> </w:t>
      </w:r>
      <w:r>
        <w:t xml:space="preserve">ลงไปแทน บอกแล้วนะคะ ว่าตรงนี้มันจะหมายถึงตัวแปรด้วย ให้ขึ้นต้นเป็นตัวใหญ่ ตัวอักษรตัวใหญ่เท่านั้น หน้าที่ 2 ก็คือหน้าที่ 1 ของเรานั่นเอง เพราะฉะนั้น เปลี่ยนเป็นเลข 1 เลยนะคะ ไม่อย่างนั้นก็ใช้คำว่า</w:t>
      </w:r>
      <w:r>
        <w:t xml:space="preserve"> </w:t>
      </w:r>
      <w:r>
        <w:t xml:space="preserve">“</w:t>
      </w:r>
      <w:r>
        <w:t xml:space="preserve">Page1</w:t>
      </w:r>
      <w:r>
        <w:t xml:space="preserve">”</w:t>
      </w:r>
      <w:r>
        <w:t xml:space="preserve"> </w:t>
      </w:r>
      <w:r>
        <w:t xml:space="preserve">เป็น P1 ก็ได้ P1 เพราะฉะนั้น เราจะต้องมีทั้งหมดกี่ P คะ 5 P จัดการเลยค่ะ ใส่เข้าไปให้ครบ P5 นะคะ อักษรตัวแรกบอกแล้วให้ใช้ตัวพิมพ์ใหญ่เท่านั้นนะคะ เพราะฉะนั้น เราจะต้องมี Home แล้วก็ P1 ถึง P 5 นะคะ เด็ก ๆ นี่นะคะ เด็ก ๆ ชื่อข้างบนก็ต้องเปลี่ยนไปด้วย เห็นไหม นี่คือชื่อของตัวนี้เรา ในหน้าที่ 1 เราจะเอา Background มาใส่นะคะ ในหน้า Home ของเรา ไม่ใช่ในหน้าที่ 1 หน้า Home เด็ก ๆ เช็กด้วยนะคะ ตรงตำแหน่งของ Components Tree เราจะต้องอยู่ที่แถบสี การทำงานของเราจะต้องมาอยู่ที่หน้า Page นะคะ ชื่อ Home อยู่ที่หน้า Home ตอนนี้เราจะต้องอยู่ที่หน้า Home นะเด็ก ๆ สิ่งที่เราจะใส่เข้าไป Background ก็คือใส่ Image นั่นเอง คลิก Image ไม่ ๆ ๆ ไม่คลิก Image เพราะเราจะให้มันเป็น Background ใช่ ๆ เราจะให้มันเป็น Background ใช่ ๆ คลิกที่ตรงนี้ลูกไปทางแถบเครื่องมือทางขวามือหาเครื่องมือหาคำว่า</w:t>
      </w:r>
      <w:r>
        <w:t xml:space="preserve"> </w:t>
      </w:r>
      <w:r>
        <w:t xml:space="preserve">“</w:t>
      </w:r>
      <w:r>
        <w:t xml:space="preserve">Background</w:t>
      </w:r>
      <w:r>
        <w:t xml:space="preserve">”</w:t>
      </w:r>
      <w:r>
        <w:t xml:space="preserve"> </w:t>
      </w:r>
      <w:r>
        <w:t xml:space="preserve">ค่ะ ตรงนี้ต้องอยู่ Home นะคะ เพราะเราจะเอา Background ไว้ที่หน้า Home แล้วคลิกที่ Tool Properties เราไปที่คำว่า</w:t>
      </w:r>
      <w:r>
        <w:t xml:space="preserve"> </w:t>
      </w:r>
      <w:r>
        <w:t xml:space="preserve">“</w:t>
      </w:r>
      <w:r>
        <w:t xml:space="preserve">Background</w:t>
      </w:r>
      <w:r>
        <w:t xml:space="preserve">”</w:t>
      </w:r>
      <w:r>
        <w:t xml:space="preserve"> </w:t>
      </w:r>
      <w:r>
        <w:t xml:space="preserve">เลือกคลิกตรง Select นะคะ แล้วเลือกที่คำว่า</w:t>
      </w:r>
      <w:r>
        <w:t xml:space="preserve"> </w:t>
      </w:r>
      <w:r>
        <w:t xml:space="preserve">“</w:t>
      </w:r>
      <w:r>
        <w:t xml:space="preserve">Image</w:t>
      </w:r>
      <w:r>
        <w:t xml:space="preserve">”</w:t>
      </w:r>
      <w:r>
        <w:t xml:space="preserve"> </w:t>
      </w:r>
      <w:r>
        <w:t xml:space="preserve">มันจะมี Field Field เราจะใส่สี ไม่เอาสีนะ เราจะเอาเป็นรูปนะคะ เพราะฉะนั้น เราต้องมาที่ Image แล้วก็คลิกที่ ที่ด้านล่างนี่ ช่องล่างที่มันมีคำว่า</w:t>
      </w:r>
      <w:r>
        <w:t xml:space="preserve"> </w:t>
      </w:r>
      <w:r>
        <w:t xml:space="preserve">“</w:t>
      </w:r>
      <w:r>
        <w:t xml:space="preserve">No file Source</w:t>
      </w:r>
      <w:r>
        <w:t xml:space="preserve">”</w:t>
      </w:r>
      <w:r>
        <w:t xml:space="preserve"> </w:t>
      </w:r>
      <w:r>
        <w:t xml:space="preserve">นะคะ คลิกเข้าไป เลือก Upload File นะคะ เด็ก ๆ ไฟล์ Background เก็บไว้ที่ไหนไปหามาเลยครับ นี่เห็นไหมคะ เด็ก ๆ ก็จะได้ภาพ Background แบบนี้ใครยังไม่เอา Background มาลงไม่ได้ ทีนี้มี Background แล้วใช่ไหมคะ ก็ต้องมีข้อความ Text นะ เพื่อที่จะบอกว่าข้อความของเราเรื่องอะไร เพราะฉะนั้น ให้เลือก Label ลูก เห็นไหมคะ label คลิกเข้าไปวาง อ้าว ตรงไหนครับ อยู่ที่ Basic นี่เห็นไหม มันจะมี Tool ที่ชื่อ Label อยู่ ลากไปวางนะคะ ลากวางวิธีการทำ และการจัดแนวบอกแล้วนะ ให้มันมีเส้นขึ้น จะเอาไว้กึ่งกลาง จะเอาไว้ข้างล่าง-ข้างบน แล้วแต่เด็ก ๆ เลยนะ ตำแหน่งน่ะ หาตำแหน่งเอาเองนะลูก เพราะฉะนั้น ของเราคือไดโนเสาร์ใช่ไหม ให้ใส่ชื่อนะคะ ใส่ชื่อให้น้องนะคะ ใส่ชื่อให้น้อง สี ขนาด เลือกเอานะคะ อยากได้ font แบบไหน เด็ก ๆ เลือกเอาเลยนะ Font size อยู่ตรงนี้นะคะ แต่ง แต่งนะคะ แต่งให้สวยงาม เดี๋ยวแม่จะให้ดูตรงกรอบของข้อความนะคะ ถ้าเด็ก ๆ อยากให้มันมน ดูตรงนี้นะลูก มันจะอยู่ที่ตรง Style นะคะ อยู่ที่ Style นะ แล้วก็ Border นะคะ เลือกตรงคำว่า Redian ดูนะ ใส่เข้าไปความกว้าง สีอะไรเอาสี ไม่ขึ้นนะคะ จะใส่สีพื้นให้ตัวนี้อะไรก็แล้วแต่เรานะ แต่งเสียหน่อย ว่าอย่างนั้นเถอะ จะเอาไว้ตรงกลางหรือข้างล่างก็แล้วแต่เด็ก ๆ เลยนะคะ เลือกตำแหน่งเอาเองเลย ดูนะคะ แม่ทำให้กรอบมันเป็นมน ๆ ได้อย่างไร ดูที่ Radiant เห็นไหมคะ จากสี่เหลี่ยมนี่ เอาเท่าไรดี 30 ดีกว่า นี่เห็นไหมคะ 25 ถ้า 20 ขึ้นไปนี่ ลักษณะกรอบจะเป็นมน ๆ นะ เห็นไหมคะ เด็ก ๆ สามารถเปลี่ยนตรงนี้ได้นะคะ บางทีป้ายเดียวไม่พอ เพิ่มอีกป้ายก็ได้นะคะ ขอเปลี่ยนสีก่อนโอเค ขอเพิ่มอีก 1 Label อยากได้ภาษาไทยด้วย โลภมาก เดี๋ยวนะ ขี้เกียจแก้แบบเดี๋ยวนะ คือแม่อยากได้สีพื้นอย่างนี้ แล้วตัวนี้แม่จะเพิ่ม Label ที่มีรูปแบบเหมือนเดิม แม่ก็เลยมาคลิกที่ชื่อ Label นี้นะ ตรงตำแหน่งนี้นะคะ แล้วแม่ก็คลิกที่คำว่า เห็นไหม มันจะมีลักษณะเหมือนกันเลย แต่แม่จะเปลี่ยนที่ข้อความนะคะ อันนี้ก็จะเป็นเราสามารถเปลี่ยนรูปแบบตัวอักษรได้นะคะ เลือกเอาเลย ใครอยากเปลี่ยนสี สมมติได้แล้วนะคะ ได้ตัวนี้แล้ว หน้า Home เราได้แล้วนะคะ ต่อไปเราจะไปที่ P1 P1 จนถึง P5 นั่นก็คือให้เด็ก ๆ เอารูปใส่นะ เอารูปวางลงไปค่ะ ไปที่ Image จิ้มแล้วก็วางรูปลงไปอย่างนี้นะคะเด็ก ๆ ในทั้ง 5 P เห็นไหมคะ เด็ก ๆ ดูให้ดูแบ่ง Layout ทั้งหมด 5 หน้านี่ เด็ก ๆ จะต้องมีรูปมาวางลง 5 รูปแล้วนะคะ จัดตำแหน่งให้เรียบร้อยด้วยนะคะ เอามาวางแล้วกรุณาจัดตำแหน่งน้องด้วยให้อยู่กึ่งกลางจำได้นะ ก็คือถ้ามีเส้นสีแดงขึ้นแบบนี้ นี่เห็นไหม นี่กึ่งกลางแล้ว นำรูปมาวางแล้วจัดรูปให้อยู่กึ่งกลางนะคะเด็ก ๆ ให้อยู่ตรง Center ให้ดูเส้น… เส้นไลน์สีแดงที่มันขึ้นมานี่ นี่กึ่งกลางจะเป็นอย่างนี้ เส้นสีแดงตัดกันก็คือภาพจะอยู่กึ่งกลางพอดีโอเคไหมคะ 5 Page นี้ 5P 5P จะต้องมีรูปมาวางลักษณะนี้ก่อน ทีนี้ของใครที่มีชื่อ มีชื่อแล้วนะ ให้ใส่ชื่ออยู่ข้างล่างรูปด้วย ใส่เข้าไปนะคะ คืออะไรคะ ใช้อะไร ใช้อะไรในการใส่ชื่อ Label นะ ใส่ Label ให้ครบ 5 อันเหมือนกันนะคะเด็ก ๆ จะเอาไว้ข้างบนหรือข้างล่างก็แล้วแต่นะ เลือกตำแหน่งการวางได้เลยนะคะ ใส่ให้มันครบ 5 อันเหมือนกัน ให้ทำซ้ำ ๆ นี่ล่ะ ไม่ใช้ Copy จะได้ไอ้นี่ จะได้คล่อง จะได้ใช้คล่อง ๆ นะ จะได้รู้วิธีการจัดด้วยนะคะ จะได้จัดได้คล่อง ๆ หน่อย ภาพของเราเป็นรูปอะไรน่ะ ใส่ชื่อให้น้องด้วย เช่น สมมติถ้าใครทำอาหาร รูปนี้เป็นรูปน้ำพริกปลาทู ก็ใส่คำว่า</w:t>
      </w:r>
      <w:r>
        <w:t xml:space="preserve"> </w:t>
      </w:r>
      <w:r>
        <w:t xml:space="preserve">“</w:t>
      </w:r>
      <w:r>
        <w:t xml:space="preserve">น้ำพริกปลาทู</w:t>
      </w:r>
      <w:r>
        <w:t xml:space="preserve">”</w:t>
      </w:r>
      <w:r>
        <w:t xml:space="preserve"> </w:t>
      </w:r>
      <w:r>
        <w:t xml:space="preserve">ลงไป นึกออกนะคะ เป็นแมว อันนี้จัดเองก่อน 5 รูปให้เสร็จ เราได้แค่ 3 รูปเอง อีก 2 รูปยังไม่ได้ ขอหารูปเพิ่มอีกนะครับ ตัวนี้มีหรือยัง ตัวนี้ มีตัวนี้ เหลืออีก 2 ตัว ยังไม่ครบ หาเพิ่มก่อน Rex Trex ไม่ใช่สิ อันนี้แร็ปเตอร์นะ แม่จำสลับมีรูปแล้วก็ต้องมีชื่อให้น้องด้วยนะคะ ใส่รูปแล้วอย่าลืมใส่ชื่อด้วยนะคะเด็ก ๆ ตัวแรกชื่ออะไรนะ ลบอะไร นี่ไง เลือกวัตถุชิ้นนั้น แล้วด้านข้างมันจะมีเห็นไหม ถังขยะ วิธีลบ เลือกวัตถุที่เราจะลบ เช่น Label คลิกที่ Label นั้น ให้ไปที่ Components 3 ต้องอยู่ฝั่ง Tool แถบเครื่องมือทางซ้ายมือนะคะ เลือกวัตถุชิ้นนั้น เช่น ตัวนี้ สมมติจะลบตัวนี้เห็นไหม แล้วมันจะมี… นี่จิ้มเข้าไปที่แถบของมันน่ะ มันจะมีถังขยะกับปากกา เห็นไหมคะ ปากกาคือแก้ไข ถังขยะคือลบ นี่คือวิธีการลบวัตถุที่เราเอามาแล้วเราไม่ใช้น่ะ ลบออก เลือกไปที่วัตถุแต่ละชิ้นน่ะ ไอ้ตัวนี้ชื่ออะไรนะ ใส่ชื่อให้น้องให้เรียบร้อยนะคะ ตอนนี้กำลังหาทางใส่ชื่ออยู่ โอเคหรือยังคะเด็ก ๆ เดี๋ยวไปทำต่อนะคะ ขอให้ได้อย่างน้อย 1 รูปก่อน มีชื่อ… มีไอ้… นี่ ได้หน้าแรกกับหน้าที่ 2 นี่ก่อน ได้หน้า Home กับหน้า P1 ก่อนนะคะ เด็ก ๆ แม่ขอแค่นี้ก่อนเด็ก ๆ แล้วไปแต่งเติมเอา ไอ้หน้าที่เหลือนึกออกนะ ดูวิธีก่อนนะคะ Triceratop ให้มีพื้นที่ว่าง พร้อมหรือยัง สิ่งที่เราอยากจะทำ ก็คือให้มันอ่านใช่ไหม อ่านไอ้ตัวนี้ อ่านคำภาษาอังกฤษ อ่านคำภาษาไทย เดี๋ยวนะ Google แปลภาษามันจะออกมาให้เราไหมน่ะ ครับผม ใช่ ๆ เอาจากคำภาษาอังกฤษได้เลย เพราะบางคนบอกว่าของตัวเองเป็นคำทับศัพท์ ไม่นะ เน็ต ทำไมไม่ขึ้นภาษาอังกฤษก็ได้ ภาษาไทยเดี๋ยวค่อยไปทำเป็นงาน เช่น ดูนะคะ ดูนะคะ คำนี้ไปไสล่ะ Copy เรามีตัวแปลภาษาซึ่งมันอ่านออกเสียงได้ เราอ่านเสียงไหม Triceratops TriceratopsRecord เปิด Record ด้วย Recorder มีไหมนี่ ชิบหายแล้ว มันจะมีอะไร Sound Record ไหม Voice record เปิด Voice Recorder เราจะบันทึกนะ ใช่ ๆ วิธีการนะเด็ก ๆ ให้นึกถึงเหมือน ให้แบบชื่อภาษาอังกฤษแล้วอยากพูดไทยน่ะ อัดเสียงตัวเองลงไปนึกออกไหม เข้าใจใช่ไหมคะ หลักการนะคะ ก็คือเราจะใช้วิธีการอัดเสียงช่วยนะคะ ยกเว้นว่าถ้ามันมีคำศัพท์นั้นแล้ว หรือ ๆ ๆ ๆ มีแต่หรือกับหรือนะแม่นี่ ถ้าใครมีคำศัพท์นั้นแล้ว สมมตินะคะ หา หา Sound Sound of Text ดูนะ ดูนะTriceratops เอ้ย ใช้ตัวนี้ก็ได้เด็ก ๆ ให้เด็ก ๆ ดูนะคะ เลือก ๆ ๆ ค้นว่า</w:t>
      </w:r>
      <w:r>
        <w:t xml:space="preserve"> </w:t>
      </w:r>
      <w:r>
        <w:t xml:space="preserve">“</w:t>
      </w:r>
      <w:r>
        <w:t xml:space="preserve">Sound of Text</w:t>
      </w:r>
      <w:r>
        <w:t xml:space="preserve">”</w:t>
      </w:r>
      <w:r>
        <w:t xml:space="preserve"> </w:t>
      </w:r>
      <w:r>
        <w:t xml:space="preserve">พิมพ์ ไปที่ Google แล้วพิมพ์คำว่า</w:t>
      </w:r>
      <w:r>
        <w:t xml:space="preserve"> </w:t>
      </w:r>
      <w:r>
        <w:t xml:space="preserve">“</w:t>
      </w:r>
      <w:r>
        <w:t xml:space="preserve">Sound of Text</w:t>
      </w:r>
      <w:r>
        <w:t xml:space="preserve">”</w:t>
      </w:r>
      <w:r>
        <w:t xml:space="preserve"> </w:t>
      </w:r>
      <w:r>
        <w:t xml:space="preserve">เห็นไหมคะ Sound ก็คือเสียง Sound of Text ก็คือเสียงที่มาจากข้อความ S-o-u-n-d Sound วรรค off O-f-f วรรค T-e-x-t Text ไปที่เว็บ Sound of text นะคะ ถ้าใครเจอแล้วเข้ามาหน้าต่างเขียวอย่างนี้เลย แล้วมีชื่อ Sound of Text อยู่ข้างบน ตรงช่อง Text ก็คือข้อความที่เราจะให้มันอ่าน ดูนะคะ แม่จะเอาทั้งภาษาไทย ภาษาอังกฤษเลย เราก็เลือกภาษาได้เห็นไหม ไม่แน่ใจภาษาไทยมีหรือเปล่า มีด้วย เปิด Triceratops ได้เสียงภาษาไทยแล้ว เห็นไหมมันจะมีให้ดาวน์โหลดเห็นหรือเปล่า คลิก Download ปุ๊บ เราจะได้ไฟล์เสียงนี้มา เพราะฉะนั้น ถ้าใคร… แม่จะเอาทั้ง 2 ภาษาเลยนะ ทั้งภาษาไทย ภาษาอังกฤษเลยนะ เปลี่ยนเป็น English English unit เพราะฉะนั้น ตอนนี้แม่มี 2 แบบแล้วนะ โอเคหรือยัง เมื่อกี้ไฟล์ที่เราดาวน์โหลดได้ ไฟล์เสียงเรานะคะ เก็บไว้ที่ไหน เก็บไว้ที่ Music ก็ได้ จะได้หาง่าย ๆ มาดูนะเด็ก ๆ หลักการของแม่ ก็คือเมื่อคลิกที่ปุ่ม ไม่ใช่ปุ่ม คลิกหรือเลื่อนเมาส์ไปที่ไอ้นี่ จะคลิกไหม หรือไม่คลิก หรือเปิดขึ้นมาให้มันอ่าน เอาหลักการแรกเปิดเข้ามาแล้วมันอ่าน ให้มันมีเสียงขึ้นว่า</w:t>
      </w:r>
      <w:r>
        <w:t xml:space="preserve"> </w:t>
      </w:r>
      <w:r>
        <w:t xml:space="preserve">“</w:t>
      </w:r>
      <w:r>
        <w:t xml:space="preserve">Triceratop</w:t>
      </w:r>
      <w:r>
        <w:t xml:space="preserve">”</w:t>
      </w:r>
      <w:r>
        <w:t xml:space="preserve"> </w:t>
      </w:r>
      <w:r>
        <w:t xml:space="preserve">นี่ ลง Version ไหนให้นะนี่ เราไม่อยากได้ไอ้นี้นี่หน่า มือซนไปหน่อย กดผิด โอ้ย ตกใจ ทีละ… จะทำให้ดูก่อน 1 ตัวก่อน 1 ภาพ 1 Page 1 หน้านะคะ เพราะฉะนั้น ให้ได้เสียงของหน้าที่ 1 พอ ที่เหลือก็ไปทำต่อ โอเคไหม โอเค เท่ากับ ไม่โอเคใช่ไหม เดี๋ยวเราหาต่อ เราอยากได้หน้าแรกด้วย เราอยากได้ทั้ง 2 หน้านะคะ หน้าแรกเราก็จะเอา เพราะฉะนั้น เดี๋ยวให้ดูตัวอย่าง Dinosour Sound อยู่ไหนน้อ เดี๋ยวนะครับ หา Sound ก่อนนะครับ Components หา Sound ไม่เจอ Components ได้เสียงหมดแล้วใช่ไหม อ้าว ใครยังไม่ได้อีกครับ เพราะไม่อย่างนั้นมันไปต่อไม่ได้เด้ เมื่อกี้ยังไม่ได้โหลด Dinosaur ใช่ไหม ไหนล่ะ โหลดแล้วนี่หน่า ลืม ลืม Copy โหลดแล้ว Dinosaur ไว้ที่ Music โอเคหรือยัง ใครยังไม่มีเสียง dinosaur ดูนะคะ เด็ก ๆ วิธีการ ไปไสล่ะ ดูนะคะ หลักการทำงานของหน้าที่ 1 แม่ใช้วิธีว่าเมื่อเปิดหน้านี้ขึ้นมาปุ๊บ เสียงไอ้คำว่า</w:t>
      </w:r>
      <w:r>
        <w:t xml:space="preserve"> </w:t>
      </w:r>
      <w:r>
        <w:t xml:space="preserve">“</w:t>
      </w:r>
      <w:r>
        <w:t xml:space="preserve">Dinosaur</w:t>
      </w:r>
      <w:r>
        <w:t xml:space="preserve">”</w:t>
      </w:r>
      <w:r>
        <w:t xml:space="preserve"> </w:t>
      </w:r>
      <w:r>
        <w:t xml:space="preserve">ก็จะพูดขึ้นมาด้วย Dinosaur นึกออกนะ วิธีการก็คือเรามีข้อความแล้ว เรามีรูป เรามี background แล้วให้เราไปที่… เวลาเราจะเขียนโค้ดใช่ไหมเด็ก ๆ เด็ก ๆ ไปที่คำว่า</w:t>
      </w:r>
      <w:r>
        <w:t xml:space="preserve"> </w:t>
      </w:r>
      <w:r>
        <w:t xml:space="preserve">“</w:t>
      </w:r>
      <w:r>
        <w:t xml:space="preserve">Blocks</w:t>
      </w:r>
      <w:r>
        <w:t xml:space="preserve">”</w:t>
      </w:r>
      <w:r>
        <w:t xml:space="preserve"> </w:t>
      </w:r>
      <w:r>
        <w:t xml:space="preserve">เดี๋ยว ๆ ก่อนจะเขียนโค้ดเราต้องนำไฟล์เสียงเข้ามาก่อน ดูวิธีเอาไฟล์เสียงเข้ามานะคะ ให้เด็ก ๆ คลิกที่แถบเครื่องมือทางซ้ายมือที่มี 1. Design 2. Data 3. Asset เลือก Asset ลูก เลือกตัวนี้หรือยัง ให้เลือก Asset นะคะ เพื่อที่จะนำไฟล์เสียงมาไว้ แล้วคลิกที่คำว่า " Choose " Shoot File หรือ Dat Dat ก็คือลากมาวาง จะต้องมีไฟล์นั้นอยู่เก็บไว้ที่ไหน แม่ให้เอาเก็บไว้ที่ไหนคะ Music ใช่ไหม ไม่อย่างนั้น ก็คือถ้าใครทำโฟลเดอร์ไว้ ก็ทำโฟลเดอร์ชื่อว่า Sound นะ ก็เลือกไฟล์เสียงของเราเข้าไปลูก มีกี่ไฟล์เลือกใส่ไปให้หมดเลย เมื่อกี้แม่มี 3 อันใช่ไหม แม่ก็เลือก 3 อันเลย ถ้าเสร็จแล้วก็คลิกได้เลยนะคะ ถ้าไฟล์ไหนมันมาแล้ว ชื่อไฟล์มันจะขึ้นมาอยู่ตรงนี้ เรามีชื่อไฟล์แล้วเห็นหรือเปล่าใครยังโหลดเอาไฟล์เสียงมาลงไม่ได้ ต้องเอาไฟล์เสียงลงก่อนะลูก หลักการนะคะ เก็บไว้ที่ไหน เมื่อกี้ที่ให้ทำใน Sound Text น่ะ เพราะฉะนั้น ถ้าจะสอน ก ไก่ ข ไข่ ก็เด็ก ๆ นึกออกนะ ไม่อย่างนั้นทำวิดีโอเองจะดีมาก ก็เดี๋ยวให้ทำวิดีโอภาษามือสำหรับเด็กหูนะคะ โอเคได้ไฟล์เสียงแล้ว เดี๋ยวไปเดินดูก่อน ใครยังไม่ได้ อบ อบ อบ อบดูพี่ล่ามนะคะ ให้อบ… ตัวนี้ทำเสร็จหรือยัง Sound Of Text นี่ เสร็จหรือยัง Sound Of Text ทำเสร็จหรือยัง พี่ล่ามได้ยินไหมคะ เมื่อกี้ให้ทำ Sound of Text ไว้ เพราะต้องการไฟล์เสียงนะ ทำเสร็จหรือยัง ต้องได้ไฟล์เสียงก่อน มันถึงจะมาลงในนี่ ลงในแอปฯ เราได้นะคะ ต้องมีไฟล์ก่อน ทำเสร็จหรือยังคะ เชอร์รีด้วย ทำเสร็จหรือยังไฟล์เสียง เสร็จยัง ไม่เสร็จ เปิด Sound หรือยัง เปิดหรือยัง อบนี่ พิมพ์ชื่อ S-O-U-N-D เหมือนข้างบนน่ะ ถามใครยังไม่ได้ไฟล์เสียง ถ้าไม่ได้ไฟล์เสียงมันจะไปต่อไม่ได้นะเด็ก ๆ ได้หมดแล้วนะ ดูนะคะ ดูพี่ล่ามนะเด็กหูฯ น่ะ ไม่หูฯ ก็ดูจอไปด้วย ที่หน้า Thankable เรา หน้าแอปเรานะคะ เลือกที่หน้า Home ใช่ไหม ตอนนี้เมื่อกี้ไปเดินตรวจ Access ของแต่ละคนนี่ แต่ละคนนี่ ถ้ามีใครไฟล์เสียง แม่ตรวจง่ายจะตาย มันจะนามสกุล .mp3 อยู่ด้านหลังด้วย เอามาแล้วนะคะ ถ้าใครยังไม่มีนี่ มันจะทำต่อไม่ได้ หลักการของทำหน้านี้ ก็คือเมื่อเปิดหน้าแรกขึ้นมา ปุ๊บ จะมีเสียงพูดชื่อตอนนี้แม่เลือกภาษา ไม่รู้ภาษาอะไร ภาษาอะไรไม่รู้ มันก็จะพูด Dinosaur ขึ้นมานะคะ หลักการก่อนอื่นเราต้องไปเขียนโค้ดสั่งมันก่อน ไปที่ Blocks ค่ะ คลิกเลือก Block เลือกหน้า Home ตอนนี้อยู่หน้า Home ใช่ไหมคะ แล้วก็เลือกที่คำว่า</w:t>
      </w:r>
      <w:r>
        <w:t xml:space="preserve"> </w:t>
      </w:r>
      <w:r>
        <w:t xml:space="preserve">“</w:t>
      </w:r>
      <w:r>
        <w:t xml:space="preserve">Blocks</w:t>
      </w:r>
      <w:r>
        <w:t xml:space="preserve">”</w:t>
      </w:r>
      <w:r>
        <w:t xml:space="preserve"> </w:t>
      </w:r>
      <w:r>
        <w:t xml:space="preserve">ค่ะ ของเด็ก ๆ ความจริง ก็คือมันจะยังไม่มีอะไรอยู่ เปิดมาหน้า… หน้า Blocks นี่ มันจะไม่มีอะไรวางอยู่ใช่ไหม ดูนะคะ เวลาเช็กว่าเราอยู่ถูกหน้าไหม ดูตรงแถบสีที่มันขึ้น ตอนนี้เด็ก ๆ จะต้องอยู่หน้า Home แถบเครื่องมือบนสุดจะต้องอยู่ที่คำว่า</w:t>
      </w:r>
      <w:r>
        <w:t xml:space="preserve"> </w:t>
      </w:r>
      <w:r>
        <w:t xml:space="preserve">“</w:t>
      </w:r>
      <w:r>
        <w:t xml:space="preserve">Blocks</w:t>
      </w:r>
      <w:r>
        <w:t xml:space="preserve">”</w:t>
      </w:r>
      <w:r>
        <w:t xml:space="preserve"> </w:t>
      </w:r>
      <w:r>
        <w:t xml:space="preserve">นะคะ เสร็จแล้วให้คลิกที่ Component tree ให้เลือก Home 1 ครั้ง เด็ก ๆ จะเห็น Block ขึ้นมาเห็นไหมคะ ต้องเลือก Home ก่อนนะคะ ก็คือเลือกตัวแปร Home เพราะเราจะจัดการตัวนี้ Screen ที่ชื่อว่า Home นี่ คำสั่งที่เราจะใช้ ก็คือเมื่อกี้บอกเป็นภาษาไทยแล้วว่าเมื่อเราเปิดหน้า Home ขึ้นมาปุ๊บ เห็นไหมคะ เพราะฉะนั้น เราก็จะเลือกคำว่า</w:t>
      </w:r>
      <w:r>
        <w:t xml:space="preserve"> </w:t>
      </w:r>
      <w:r>
        <w:t xml:space="preserve">“</w:t>
      </w:r>
      <w:r>
        <w:t xml:space="preserve">When home open</w:t>
      </w:r>
      <w:r>
        <w:t xml:space="preserve">”</w:t>
      </w:r>
      <w:r>
        <w:t xml:space="preserve"> </w:t>
      </w:r>
      <w:r>
        <w:t xml:space="preserve">ดูเมื่อเปิดหน้า Home ขึ้นมา เมื่อหน้า Home มันเปิดนี่มันจะทำอย่างไร ลาก ลากเอามาวาง เด็ก ๆ จะต้องได้ Block ที่มีคำว่า</w:t>
      </w:r>
      <w:r>
        <w:t xml:space="preserve"> </w:t>
      </w:r>
      <w:r>
        <w:t xml:space="preserve">“</w:t>
      </w:r>
      <w:r>
        <w:t xml:space="preserve">When Home open</w:t>
      </w:r>
      <w:r>
        <w:t xml:space="preserve">”</w:t>
      </w:r>
      <w:r>
        <w:t xml:space="preserve"> </w:t>
      </w:r>
      <w:r>
        <w:t xml:space="preserve">เมื่อ Home เปิด ดูอะไร สิ่งที่เราต้องการให้เขาทำก็คือ มีอะไรคะ Sound ใช่ไหม ให้มีเสียงใช่ไหมคะ คลิกที่ Sound เมื่อเปิดแล้ว Sound มันทำอะไร เราก็ให้มันเล่นสิครับ ไฟล์นั้นก็ต้องเล่นเลย เพราะฉะนั้น เลือก Play ค่ะ เลือก Play แล้วเอามาวางที่ช่อง ใส่ให้มันเข้า Block มันน่ะลูก นี่สังเกต พอเอาเข้า Block แล้ว สีมันจะต้องได้สีตามนี้ สิ่งที่เราจะต้องให้แก้ไข ก็คือดู play play นี่โอเคแล้ว เราจะให้มันเล่น แต่สิ่งที่เราจะให้มันเปลี่ยน คือตรงเห็นไหมคะ Play ไม่ถูก ต้องให้มัน Play อะไรคะ คลิกเข้าไปที่ช่องเขียว ๆ แล้วเลือกไฟล์เสียง เห็นไหม ที่มีนามสกุลข้างหลัง .mp3 น่ะ เสียงที่เราจะใช้ แม่จะเอาคำว่า</w:t>
      </w:r>
      <w:r>
        <w:t xml:space="preserve"> </w:t>
      </w:r>
      <w:r>
        <w:t xml:space="preserve">“</w:t>
      </w:r>
      <w:r>
        <w:t xml:space="preserve">dinosaur</w:t>
      </w:r>
      <w:r>
        <w:t xml:space="preserve">”</w:t>
      </w:r>
      <w:r>
        <w:t xml:space="preserve"> </w:t>
      </w:r>
      <w:r>
        <w:t xml:space="preserve">แม่มีแต่คำภาษาอังกฤษตอนนี้ เอาก่อน เอาก่อน เสร็จแล้วนะคะ แค่นี้เอง เพราะเมื่อกี้บอกแล้ว อธิบายแล้วว่าเมื่อเราเปิดหน้า Home ปุ๊บ มันจะต้องเล่นเสียงที่พูดว่า</w:t>
      </w:r>
      <w:r>
        <w:t xml:space="preserve"> </w:t>
      </w:r>
      <w:r>
        <w:t xml:space="preserve">“</w:t>
      </w:r>
      <w:r>
        <w:t xml:space="preserve">Dinosaur</w:t>
      </w:r>
      <w:r>
        <w:t xml:space="preserve">”</w:t>
      </w:r>
      <w:r>
        <w:t xml:space="preserve"> </w:t>
      </w:r>
      <w:r>
        <w:t xml:space="preserve">ขึ้นมา Preview ดูนะคะ เปิดเข้าไปปุ๊บเสียงจะขึ้น ใครไม่ขึ้น ไม่ขึ้นน่ะ เช็กอะไร เช็ก Sound ตัวเองด้วย เป็น Mark ปิดเสียงไว้หรือเปล่า โอเค โอเคนะคะ ทีนี้ ถ้า… ถ้าสมมติอยากได้วิดีโอ วิดีโอนะ ใครที่อยากได้วิดีโอ อยู่ไหนล่ะ ทีนี้เด็ก ๆ ถ้าจะเอาวิดีโอใส่ อย่าลืมว่าบางทีมันเป็น YouTube น่ะ เราต้องเอาเป็นโปรไฟล์มันมานึกออกไหมคะ รู้วิธี Save Youtube อยู่ใช่ไหม รู้วิธีการ Save ไฟล์จาก YouTube ไหมคะ เราจะต้องบันทึกไฟล์ YouTube นี่ ให้เป็น MP3 หรือ MP4 ไม่ ขอให้เป็น .mp4 นะ เพราะถ้าบันทึก .mp3 มันจะชนกับไฟล์เสียง เราจะได้แยกได้ง่าย ๆ ว่าไอ้ .mp4 นี่เป็นไฟล์วิดีโอ อันนี้แม่จะให้โหลดไว้ก่อนนะ ถ้าใครจะใช้ไปหาโหลดมา เดี๋ยวสัปดาห์หน้ามาสอนลงต่อ โอเคไหม ต้องใช้วิธีการนี้นะคะ นี่ ดาวน์โหลดวิดีโอ YouTube เป็นไฟล์ .mp4 นี่ วิธีการไม่มีอะไรมาก ตรงนี้ ช่องนี้เขาบอกว่าวางลิงก์วิดีโอ ก็คือให้เด็ก ๆ นี่คือลิงก์ของมันนี่ ให้เรา Copy Copy link เห็นไหมคะ หน้า YouTube นั้น แล้วนำมาวางในช่องนี้เด็ก ๆ แค่นั้นเองค่ะ เอ้ย ยังไม่ได้ Copy ขอโทษ มือไวใจเร็ว ดูนะคะ ไม่เอาน่ะ ไม่เอาไฟล์นี้ เดี๋ยวหาไฟล์อื่นก่อนหาเพลงก่อน เอาเป็นเพลง สมมติ</w:t>
      </w:r>
    </w:p>
    <w:p>
      <w:pPr>
        <w:pStyle w:val="BodyText"/>
      </w:pPr>
      <w:r>
        <w:t xml:space="preserve">[เสียงดนตรี] สมมติเราจะเอาวิดีโอนี้นะคะ เราก็ต้องก็อบฯ ตัวนี้มัน เห็นไหมคะ ก๊อบฯ URL เขานะคะ แล้วเอามาวางไว้ที่เว็บนี้คลิกวาง ยังไม่ก็อบเหรอ ขอโทษ Ctrl + C แล้วก็ Ctrl + V เห็นไหมคะ มันก็จะขึ้นมา ไม่ต้องเอาไฟล์ใหญ่ลูก เอาเล็ก ๆ พอ ก็เอาแค่ 360 พอ แล้วก็คลิก Download คือ บอกไว้เลยนะคะ เวลาทำงานบนคอมพิวเตอร์นี่ ถ้าอยากให้มันเร็ว อย่าไปเลือกไฟล์ที่มันมีขนาดใหญ่ เรายังไม่ได้เอาไปใช้แบบทำ… ทำแอปเพื่อขายน่ะ ก็ใช้ไฟล์ที่มีขนาดเล็ก เพราะฉะนั้น เลือกขนาด 360 .mp4 พอ แล้วก็คลิกดาวนโหลดPinkfrong</w:t>
      </w:r>
    </w:p>
    <w:p>
      <w:pPr>
        <w:pStyle w:val="BodyText"/>
      </w:pPr>
      <w:r>
        <w:t xml:space="preserve">[เสียงดนตรี] เสียงดัง</w:t>
      </w:r>
    </w:p>
    <w:p>
      <w:pPr>
        <w:pStyle w:val="BodyText"/>
      </w:pPr>
      <w:r>
        <w:t xml:space="preserve">[เสียงดนตรี] มันก็จะได้ไฟล์ ทีนี้ถ้าจะให้มีวิดีโอในแต่ละ… ก็ไม่เชิงในแต่ละหน้านะ ส่วนใหญ่บางทีก็เอาวิดีโอไว้หน้าสุดท้าย สมมติ อยู่หน้าสุดท้ายเราจะเอาวิดีโอไว้หน้าสุดท้ายนี่ เวลาจะกลับเข้ามาสู่โหมด Design เด็ก ๆ ต้องคลิกที่ Back to Editting นะคะ เพื่อจะให้มันคืน เราก็เพิ่มหน้า Screen ใหม่ หน้านี้เราก็ใส่ว่าวิดีโอเลยก็ได้ วิดีโอเลย บอกให้รู้เลยว่าหน้านี้เป็นวิดีโอวิดีโอ วิดีโอ วิดีโอ วิดีโอ เดี๋ยวนะ ในวิดีโอนะคะ เราต้องไปที่ Medea ไปที่ Media แล้วเลือก Video มาวางแบบนี้นะลูก ถึงจะได้นะครับ ใช่ สร้างหน้าสำหรับวางวิดีโอ แล้วก็ไปที่ Components ที่ชื่อว่า</w:t>
      </w:r>
      <w:r>
        <w:t xml:space="preserve"> </w:t>
      </w:r>
      <w:r>
        <w:t xml:space="preserve">“</w:t>
      </w:r>
      <w:r>
        <w:t xml:space="preserve">Media</w:t>
      </w:r>
      <w:r>
        <w:t xml:space="preserve">”</w:t>
      </w:r>
      <w:r>
        <w:t xml:space="preserve"> </w:t>
      </w:r>
      <w:r>
        <w:t xml:space="preserve">เห็นไหมคะ Media มันจะมีช่องวิดีโอ เราต้องวางกรอบวิดีโอลงไปก่อนนะคะ มันจะไม่เหมือน Sound ไม่มีกรอบ เอาซ่อนได้ แต่วิดีโอนี่ต้องมีกรอบมาให้มาแสดงน่ะ เพราะฉะนั้น วางกรอบวิดีโอไว้ก่อนนะคะ ก็หลักการเดียวกันนะ ลากมาหน้านี้มาปุ๊บ ก็เล่นได้เลยนะคะ ของคนอื่น เรามีกี่ภาพ อย่าลืม เดี๋ยวสัปดาห์หน้าแม่จะมาตรวจว่าเมื่อเปิดไปหน้านี้ปุ๊บ ก็จะมีเสียงคำอ่าน หรือเสียงบอกชื่อภาพนั้นขึ้นมานะคะ เช่น ถ้าภาพที่ 1 ของมุกเป็นรูปอะไร มุกก็ต้องบอกว่าต้อง… พอเปิดเข้าไปหน้าที่ 1 ปุ๊บ ต้องมีคำว่า</w:t>
      </w:r>
      <w:r>
        <w:t xml:space="preserve"> </w:t>
      </w:r>
      <w:r>
        <w:t xml:space="preserve">“</w:t>
      </w:r>
      <w:r>
        <w:t xml:space="preserve">Cat</w:t>
      </w:r>
      <w:r>
        <w:t xml:space="preserve">”</w:t>
      </w:r>
      <w:r>
        <w:t xml:space="preserve"> </w:t>
      </w:r>
      <w:r>
        <w:t xml:space="preserve">หรือคำว่า แมว ขึ้นมาด้วย นึกออกนะ งานของเด็ก ๆ นะ สำหรับสัปดาห์หน้า ที่จะให้แม่ตรวจ ก็คือเมื่อเปิด… ลืม ถ้าอย่างนี้ มันจะไปหน้าต่อไปไม่ได้ใช่หรือเปล่า ทีนี้ ตอนนี้เรายังอยู่หน้าแรกนะ เพิ่ม Block อีก 1 Block นะเด็ก ๆ คือถ้ามีการคลิกปุ่ม เปลี่ยนเป็นคลิกนะคะ เมื่อ Home มี… กดเลือกผิดอัน ขอโทษ ขอโทษ ทิ้งลงถัง</w:t>
      </w:r>
    </w:p>
    <w:p>
      <w:pPr>
        <w:pStyle w:val="BodyText"/>
      </w:pPr>
      <w:r>
        <w:t xml:space="preserve">[เสียงหัวเราะ] เราจะต้องเพิ่ม Design ให้น้องปุ่มหน้าแรกเราหน่อย ใส่ Button เข้าไปลูก จะเอาเป็นรูปนี้ก็ได้นะคะ เพราะเราต้องให้มันไปหน้าต่อไป มันก็จะมีรูปอะไรนะ Next ใช้คำว่า</w:t>
      </w:r>
      <w:r>
        <w:t xml:space="preserve"> </w:t>
      </w:r>
      <w:r>
        <w:t xml:space="preserve">“</w:t>
      </w:r>
      <w:r>
        <w:t xml:space="preserve">Next</w:t>
      </w:r>
      <w:r>
        <w:t xml:space="preserve">”</w:t>
      </w:r>
      <w:r>
        <w:t xml:space="preserve"> </w:t>
      </w:r>
      <w:r>
        <w:t xml:space="preserve">ไหม N-e-x-t ค้นรูป อ้าว พิมพ์ผิด เป็น N-e-x-t เป็น t-x เฉยเลย N-e-x-t นะคะ ไปหน้าต่อไปน่ะ หาคำว่า</w:t>
      </w:r>
      <w:r>
        <w:t xml:space="preserve"> </w:t>
      </w:r>
      <w:r>
        <w:t xml:space="preserve">“</w:t>
      </w:r>
      <w:r>
        <w:t xml:space="preserve">Button</w:t>
      </w:r>
      <w:r>
        <w:t xml:space="preserve">”</w:t>
      </w:r>
      <w:r>
        <w:t xml:space="preserve"> </w:t>
      </w:r>
      <w:r>
        <w:t xml:space="preserve">ด้วย อยากได้เป็นอย่างไร เป็นอย่างนี้ถูกไหมคะ ให้ทำเองก็นี่ล่ะ เอาตัวไหนดี จะเอาเป็น Button หรือ Icon ก็ได้นะคะ Icon เอาเป็น Button ดีกว่า ไม่อย่างนั้นเดี๋ยวไปต่อไม่ได้นะ เอามาก่อนนะ แม่เอามาก่อน ขอฟรีไม่ได้หรอ Free Free Download บอกแล้วไม่ทำเองก็ต้องใช้ของฟรีนะคะ ได้แล้วนะคะ แม่อยากได้ปุ่มนะคะ ขอเลือกเป็นจะใช้รูปก็เลยไปอัปโหลดไฟล์ อยู่ไหนนี่ Download มาแล้วตรง… ตรง Background ไง แม่เลือกเป็น Image แทน โอเคไหม ใช้วิธีนี้นะคะ เด็ก ๆ เปิดเข้ามาหน้านี้ปุ๊บ มันจะต้องไปหน้าที่ 2 แทน สิ่งที่เราจะทำกับ… ก็คือเมื่อมีการคลิกนะ เดี๋ยวแก้ Design ก่อนนะคะ ขอเปลี่ยนชื่อ button1 เป็น Next นี่ N-e-x-t e-x แล้วก็ t Next ไปที่ Blocks นะคะ เลือก Next คลิกเมื่อ Next Click เมื่อมีการคลิก Next โดนคลิกนี่ ให้ทำอะไร Do do do ไหน do ที่อะไร do ที่เลือก Logics นะคะ if true แป๊บ ลืม หาคำว่า</w:t>
      </w:r>
      <w:r>
        <w:t xml:space="preserve"> </w:t>
      </w:r>
      <w:r>
        <w:t xml:space="preserve">“</w:t>
      </w:r>
      <w:r>
        <w:t xml:space="preserve">Navigator to สิ เห้นไหมคะ เลือก Nevigตอนนี้ Block นะคะ Blocks แรกนี่เสร็จไปแล้ว ต่อมาหน้า Home ให้มันเล่นไฟล์เสียง นะคะ แล้วเมื่อกดปุ่ม Click Next ให้มันไปที่หน้า P1 ไปที่หน้า P1 เห็นหรือเปล่าแล้วนะ dinosaur เพราะฉะนั้น ให้ดูที่อะไร ให้ดูที่ Block Block ที่เราจะเขียน Code ก็คือ Blocks ของ Next นะคะ เลือกตัวแรกเลย เมื่อมีการคลิกที่ Next เห็นไหมคะ Do ให้มัน Do อะไร ให้ Do ใหม่นะ ตอนนี้ในหน้า Design แม่บอกว่าเราทำให้หน้าแรกนี่ พอเปิดขึ้นมาปุ๊บ มันมีเสียงขึ้นว่า Dinosaur เมื่อมีเสียงเสร็จแล้ว เราต้องไปที่หน้าถัดไป วิธีการที่จะไปหน้าถัดไป เรามีปุ่ม Next เพื่อมาบอกมันว่า เราจะเข้าไปหน้าถัดไป เพราะฉะนั้น เราจะต้องมาเขียนโค้ดว่า เมื่อปุ่มนี้มันโดนกดนี่ กดปุ๊บมันจะต้องไปหน้าต่อไป ก็คือ P1 เราก็มาที่ Block ปุ๊บ นะคะ ให้เลือกที่ Next เห็นไหมคะ Button ที่ชื่อว่า</w:t>
      </w:r>
      <w:r>
        <w:t xml:space="preserve">”</w:t>
      </w:r>
      <w:r>
        <w:t xml:space="preserve">Next" ทันไหม ใส่ปุ่มก่อนสิ สร้างปุ่ม คลิก คลิกหน้า Design ก่อน คลิกหน้า Design นะคะ เด็ก ๆ จะต้องอยู่ที่หน้า Design แล้วเลือก Button มาวาง โอเคหรือยัง ดูนะคะ ดู เลือก Button มาวางนี่ Button นี้ ถ้าไม่ใส่เป็นรูปก็พิมพ์ข้อความลงไปเลย เพราะตัว Object มันระบุไว้แล้วว่ามันเป็น Button อยู่แล้ว เด็ก ๆ ก็พิมพ์ข้อความลงไปก่อนก็ได้ แล้วค่อยหารูปมาแทนทีหลังนะ เพื่อไม่ให้เป็นการเสียเวลา N-e-s-t พิมพ์ผิดใช่ไหม N-e-x-t หรือ จะใช้เป็นภาษาไทย เช่น ถัดไป ใช่ไหม ถ้าจะใส่รูปอยู่ที่ Background ค่ะ ไปที่ Style แล้วเลือก background คลิก Image แล้วก็คลิกเลือกไฟล์ภาพเหมือนเดิม หลักการเดิม เมื่อได้ปุ่มแล้วเราก็ไปเขียนโค้ดสั่งให้ปุ่มมันทำงานนะคะ อยู่เฉย ๆ ปุ่มมันไม่ทำงานนะ ในหน้า Design มันจะทำอะไรไม่ได้นะ ถ้ายังไม่สั่ง ดูนะ ไม่สั่งมันนะ แล้วพอ Preview นี่ เดี๋ยวพอ Preview ให้ดูนะคะ กด Next ก็ไม่เกิดอะไรขึ้นเห็นไหม เราต้องสั่งปุ่มให้ทำงานก่อนถูกไหมคะ เพราะฉะนั้น เริ่มค่ะ ตอนนี้เด็ก ๆ มีปุ่มแล้วนะ ใครยังไม่มีปุ่ม ยกมือ มีปุ่มแล้ว ไปที่ Blocks ค่ะ เพราะหลักการของเรา คือจะให้ไปหน้าต่อไปนะคะเด็ก ๆ นั่นก็คือเมื่อกดปุ่มนี้ นี่กดปุ่ม Next นี่ มันจะต้องมาเปิดหน้าที่ 2 หน้า P1 หน้าที่ 1 ขึ้นมา เพราะตอนนี้เราอยู่หน้าหลัก เราจะไปหน้า 1 ได้ เราต้องกดปุ่มนี้ก่อนนะคะ ที่ Block เลือกปุ่ม Next ของเราค่ะ แล้วเลือก Block แรกเลย When Next Click เห็นไหมคะ long Click หมายถึงคลิกไว้น่ะ Touch Down Touch Down ก็คืออะไรนะ เลื่อนหรือปัดใช่ไหม Touch up มันมี Touch มีอะไรอีก มันใช้แค่ปัดขึ้นปัดลงไม่เอา เสร็จแล้วดูให้มันทำอะไร navigetion to มันจะอยู่ที่ Control ค่ะ ตัวแรกเลย Navigation tool ให้มาใส่ที่ Block เปลี่ยนจากหน้า Home เป็น P1 เห็นไหม เพราะตรงนี้มันจะมีหน้าที่เราสร้างไว้นะ นี่ ๆ เห็นไหมคะ ก็คือเราอยากให้มัน Navigation ไปหน้าไหนเราก็เลือก ตอนนี้อยากให้มันไปหน้า 1 ให้ไปหน้า 2 เดี๋ยวให้ลองดู แม่เลือกไปหน้า 2 P2 แม่จะ Preview ให้ดูแล้วนะคะ Dinosaur เห็นไหมไปที่ P2 สังเกตอย่างไรว่าเป็น Button ไหมดูที่รูปตรงนี้ด้วยนะเด็ก ๆ เพราะฉะนั้น เด็ก ๆ ทำไปได้ เด็ก ๆ ก็ต้องกลับมาที่หน้า Home ได้ทุกครั้งเหมือนกันนะ เมื่อไปหน้าอื่นได้มันต้องกลับมาหน้าแรกได้ เอ้ย หน้า Home ได้เสมอนะคะ เพราะฉะนั้นหน้าอื่นนี่ ให้มันมีหน้ากลับมาที่หน้า Home ด้วย ใครยังคลิกแล้วไม่ได้ ยังไม่ไป ดูนะคะ แม่ทำให้ดูแค่ Page เดียวนะคะ แต่ Page 2 Page 1 Page 2 Page 3 Page 4 Page 4 ถึง page 5 เด็ก ๆ ก็ต้องมีไอ้ปุ่ม Next นี่มาวาง นึกออกนะ เอาไปวางให้ครบ สัปดาห์หน้า คือ พอมาตรวจ เมื่อกี้บอกวิธีให้มันไปหน้าถัดไปได้แล้ว มันก็ต้องกลับมาที่หน้า Home ได้ ให้เพิ่มในหน้า P1 จนถึงหน้า P4 P1 นอกจากมีปุ่ม Next ให้เด็ก ๆ ทำปุ่ม Home เพิ่มอีก 1 อันนะคะ ในหน้านี้ ใช่ ก็คือมันคลิกไปแล้ว มันไปนี่ ในหน้าที่ P1 นี่ เด็ก ๆ ดูวิธีการของแม่นะ วิธีที่จะให้ไอ้ตัวนี้นี่ เห็นไหม มันอยู่ในทุกหน้านี่เห็นไหม สีเหมือนกัน เราจะได้ไม่ต้องทำปุ่มซ้ำ กดวิธีการนะคะ เด็ก ๆ เลือกปุ่ม Next ในหน้า Home เสร็จแล้วคลิกที่ตรง Properties เลือก Duplicate เลือก Duplicate ปุ๊บ เห็นไหมมันจะมีชื่อ Next 2 มา ใน Next 2 เด็ก ๆ เห็นหน้า P ต่าง ๆ ไหมคะ ลาก Next 2 ไปไว้ที่ P2 โดยวางไปที่ช่องนี้เลย เห็นไหม มาแล้ว เพราะฉะนั้น วางให้มันครบ 5 อันเลย ปุ่มก็จะเป็นไซซ์เดิม สีเดิม คนกดคนใช้ก็จะได้รู้ แต่ทีนี้บอกแล้วมี Next แล้วอยากให้มีอะไร ไม่ใช่ ไม่ใช่ Back Home ไม่ให้โหลด ไม่ให้โหลด วิธีก๊อบฯ ดู ๆ วัตถุทุกชิ้นที่อยู่ในแอปฯ นี้นะคะ เด็ก ๆ วิธีการก๊อบฯ มันจะอยู่ตรงนี้ ไอ้จุด 3 จุดนี่ วัตถุชิ้นนั้นปุ๊บนะ สมมติอยู่อันสุดท้ายก็ได้ เลือกอันที่ 2 นี่ แล้วคลิก Duplicate 1 ครั้ง แล้วก้คลิกคำว่า</w:t>
      </w:r>
      <w:r>
        <w:t xml:space="preserve"> </w:t>
      </w:r>
      <w:r>
        <w:t xml:space="preserve">“</w:t>
      </w:r>
      <w:r>
        <w:t xml:space="preserve">Dupplicate</w:t>
      </w:r>
      <w:r>
        <w:t xml:space="preserve">”</w:t>
      </w:r>
      <w:r>
        <w:t xml:space="preserve"> </w:t>
      </w:r>
      <w:r>
        <w:t xml:space="preserve">เห็นไหม มันจะมีไอ้แถบนี่เพิ่มขึ้นมาจาก Next 2 นี่เห็นไหมคะ เป็น Next 3 คลิกเมาส์ค้าง แล้วลากไอ้ Next 3 ไปไว้ P3 เห็นหรือเปล่า มันก็จะมาวาง ตำแหน่งจัดวางตรงไหนมันอยู่ตรงนั้นเลย เราแทบไม่ต้องจัดใหม่เห็นไหมลูก มันจะทำซ้ำกันทั้งตำแหน่งของไอ้ที่วางไอ้แอปฯ ตัวนี้ ทำเหมือนเดิม Duplicate เหมือนเดิม อันบนสุด คือ อันที่ล่าสุด เอาไปวาง เอาไปวางในไหน ตามหน้าเลยค่ะ P4 P4 ก็มาแล้ว ต่อไปอีกตัว ก็คือ P5 ทำซ้ำ ๆ จะได้คล่อง เห็นไหม ตำแหน่งจัดวางจะตรงกันเด๊ะ ดูนะคะ ให้ดูเลยนี่ เห็นไหม ตำแหน่งที่ก๊อบฯ ตอนแรก กับตำแหน่งที่จัดวางในหันใหม่นี่ เท่ากัน อยู่ที่เราก๊อบฯ ตัวไหนมา ถ้าก๊อบฯ ตัวกลางมันก็จะอยู่ตรงกลางนะคะ แต่อันนี้แม่เริ่มก๊อบจากอันที่ 1 มาจัดให้เท่ากัน ทีนี้ให้เพิ่มอีกปุ่มหนึ่ง ทำเอง สอนทำ Next ไปแล้ว จะไม่สอนทำกลับ เด็ก ๆ ทำกลับมาเองนะคะ มีปุ๊บ Next แล้วก็มีปุ่ม Home ไหนล่ะ อันนี้เอาแล้วอย่าลืมนะคะ อย่าลืมใส่ Block ให้มันด้วย ทำแล้วต้องใส่ Block ด้วยนะเด็ก ๆ ไปย้อนดู Block หน้าแรกได้นะคะ โอเค เดี๋ยวสัปดาห์นี้จะพอแค่นี้ก่อนนะคะ กี่โมงแล้ว เพราะเดี๋ยวแม่จะไปขอนแก่น โอเค เด็ก ๆ ทำตั้งแต่ P1 จนถึง P5 ให้เสร็จนะคะ แล้วส่วนของ P6 ที่เป็นวิดีโอ โหลดวิดีโอเตรียมไว้ ใครอยากมีวิดีโอกี่อันโหลดไว้เลย เดี๋ยวมาสอนวิธีทำต่อนะคะ แต่สัปดาห์หน้านี้ การบ้านก็คือให้สามารถคลิกไปหน้า next ก็ไปหน้าถัดไป ได้แต่ในแต่ละหน้าของ Next นี่จะต้องสามารถคลิกกลับมาที่หน้าที่หน้า Home ได้ทุกครั้ง ก็คือเพิ่มปุ่ม Home ตรงนี้อีกอันหนึ่งเข้ามานะคะ เพราะฉะนั้น ในหน้าที่ P1 จนถึง P5 เด็ก ๆ จะต้องมีปุ่ม Next ด้วย แล้วก็ต้องมีปุ่ม Home ด้วย แล้วมีอะไรอีก มีเสียงใช่ไหม เปิดไปทุกหน้าต้องมีเสียง รูปนี้คืออะไร ขึ้นมาด้วยทุกครั้งด้วยนะคะ โอเคนะคะ 1 Block สอนแค่ 1 Page แต่เด็ก ๆ สามารถไปทำต่อ Page ที่ 2 3 3 และ… 2 3 4 อื่น ๆ ได้นะคะ โอเค จัดให้สวยงามนะครับ ทำต่อนะคะ การบ้าน ส่งเข้าในไหน ส่งเข้าใน Classroom เรา เดี๋ยวสิยังไม่ได้สร้างห้องให้ ไม่เป็นอะไร ทำไว้ ทำไว้ สัปดาห์หน้าตรวจ ตรวจนะคะ ตรวจการบ้าน ตรวจการบ้านแล้วพาทำต่อ โอเคนะคะ นั่งลองทำ คือทำซ้ำ ๆ น่ะ หลักการเดิมเพียงแต่ว่า… เด็ก ๆ อย่าลืมว่า 1 หน้า มันก็เป็น Block ของมัน ให้ดูหน้าที่ 2 นี่ P1 นี่ หน้า P1 พอคลิก Block นี่มันยังไม่มี Block อะไรให้เหมือนกับหน้าไหนคะ นึกไม่ออกเราก็ไปย้อนดูที่หน้าไหนคะ หน้า Home เราใช่ไหม เพราะหน้า Home มี Block ที่เราสร้างไว้แล้ว Block ก็ไม่ได้เยอะแค่ 2 Block แต่ P3 P1 ขึ้นไปมันจะเพิ่มเป็น Block ที่ 3 ก็คือปุ่ม Home นะ โอเคนะคะ มีใครไม่เข้าใจการบ้าน ถาม มีบางคนทำเสร็จแล้วนะคะ แม่เลยบอกว่าให้ทำปุ่มนี่ เพิ่มอีก 1 ปุ่ม แต่เป็นปุ่ม Home อย่างนี้ หรือพิมพ์คำว่า</w:t>
      </w:r>
      <w:r>
        <w:t xml:space="preserve"> </w:t>
      </w:r>
      <w:r>
        <w:t xml:space="preserve">“</w:t>
      </w:r>
      <w:r>
        <w:t xml:space="preserve">Home</w:t>
      </w:r>
      <w:r>
        <w:t xml:space="preserve">”</w:t>
      </w:r>
      <w:r>
        <w:t xml:space="preserve"> </w:t>
      </w:r>
      <w:r>
        <w:t xml:space="preserve">เลยก็ได้ นึกออกนะ เพื่อที่จะให้เมื่อเวลาที่เราคลิกไปที่หน้าที่ 1 แล้วอยากย้อนกลับมาที่หน้านี้ ให้มันย้อนกลับมาที่คลิกปุ๊บ มีอีกปุ่มหนึ่งคลิกแล้วกลับมาที่หน้านี้ทุกอัน นึกออกไหม หน้า 2 ก็พอคลิกก็จะกลับมาหน้านี้ เพราะฉะนั้น เด็ก ๆ จะต้องทำปุ่ม Home เพิ่มอีกปุ่มหนึ่งนะ แต่เพียงแต่ว่ามันไม่ได้ไปหน้าถัดไป ให้มันกลับมาที่หน้านี้นะคะ หน้า Hom นะคะ โอเคนะ เข้าใจนะคะ โอเค ทำต่อเลยค่ะ ใครที่ทำได้แล้ว ใครที่ทำได้แล้ว ช่วยบอกเพื่อนให้แม่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00766</dc:title>
  <dc:creator/>
  <cp:keywords/>
  <dcterms:created xsi:type="dcterms:W3CDTF">2024-01-04T03:00:14Z</dcterms:created>
  <dcterms:modified xsi:type="dcterms:W3CDTF">2024-01-04T0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กรกฎาคม 2566 เวลา 09.00 น.</vt:lpwstr>
  </property>
  <property fmtid="{D5CDD505-2E9C-101B-9397-08002B2CF9AE}" pid="3" name="subtitle">
    <vt:lpwstr/>
  </property>
</Properties>
</file>